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p>
    <w:bookmarkStart w:id="22" w:name="X7e1e9cceb7385f547257cef316c713758fec3d0"/>
    <w:p>
      <w:pPr>
        <w:pStyle w:val="Heading1"/>
      </w:pPr>
      <w:r>
        <w:t xml:space="preserve">SCHOLARSHIP APPLICATION LETTER FOR JOURNALISM STUDIES</w:t>
      </w:r>
    </w:p>
    <w:p>
      <w:pPr>
        <w:pStyle w:val="FirstParagraph"/>
      </w:pPr>
      <w:r>
        <w:t xml:space="preserve">Date: October 26, 2023</w:t>
      </w:r>
    </w:p>
    <w:p>
      <w:pPr>
        <w:pStyle w:val="BodyText"/>
      </w:pPr>
      <w:r>
        <w:t xml:space="preserve">Admissions Committee</w:t>
      </w:r>
      <w:r>
        <w:br/>
      </w:r>
      <w:r>
        <w:t xml:space="preserve">University of Cape Town Journalism Program</w:t>
      </w:r>
      <w:r>
        <w:br/>
      </w:r>
      <w:r>
        <w:t xml:space="preserve">Cape Town, South Africa</w:t>
      </w:r>
    </w:p>
    <w:bookmarkStart w:id="21" w:name="X65550babf1c9a1ad3600521020e212f1270d949"/>
    <w:p>
      <w:pPr>
        <w:pStyle w:val="Heading2"/>
      </w:pPr>
      <w:r>
        <w:t xml:space="preserve">Dear Esteemed Scholarship Selection Panel,</w:t>
      </w:r>
    </w:p>
    <w:p>
      <w:pPr>
        <w:pStyle w:val="FirstParagraph"/>
      </w:pPr>
      <w:r>
        <w:t xml:space="preserve">As I pen this</w:t>
      </w:r>
      <w:r>
        <w:t xml:space="preserve"> </w:t>
      </w:r>
      <w:r>
        <w:rPr>
          <w:bCs/>
          <w:b/>
        </w:rPr>
        <w:t xml:space="preserve">Scholarship Application Letter</w:t>
      </w:r>
      <w:r>
        <w:t xml:space="preserve">, my heart races with the same intensity I feel when capturing a breaking news story at dawn. For over five years, I have pursued journalism not as a career choice but as a sacred calling to amplify marginalized voices in South Africa’s complex social landscape. Today, I formally apply for your prestigious scholarship to pursue advanced studies in Journalism at the University of Cape Town (UCT) – the very epicenter of transformative media innovation in</w:t>
      </w:r>
      <w:r>
        <w:t xml:space="preserve"> </w:t>
      </w:r>
      <w:r>
        <w:rPr>
          <w:bCs/>
          <w:b/>
        </w:rPr>
        <w:t xml:space="preserve">South Africa Cape Town</w:t>
      </w:r>
      <w:r>
        <w:t xml:space="preserve">. This opportunity represents far more than academic advancement; it is the catalyst I need to become a journalist whose work bridges divides and ignites social change across our nation.</w:t>
      </w:r>
    </w:p>
    <w:p>
      <w:pPr>
        <w:pStyle w:val="BodyText"/>
      </w:pPr>
      <w:r>
        <w:t xml:space="preserve">My journey began in Soweto, where as a teenager I witnessed how media narratives shaped perceptions of my community. When local news outlets sensationalized township struggles without context, I realized journalism’s power to both wound and heal. At the University of Johannesburg, I co-founded "Voices from the Ground," a student-run publication documenting grassroots initiatives in underserved communities. We interviewed 73 activists, documented 14 environmental justice campaigns, and published pieces that prompted municipal policy reviews – proving that ethical journalism can drive tangible change. Yet, I understood my training was insufficient for the nuanced storytelling required to navigate South Africa’s layered realities: colonial legacies, economic inequality, and cultural diversity. This is why I must study in</w:t>
      </w:r>
      <w:r>
        <w:t xml:space="preserve"> </w:t>
      </w:r>
      <w:r>
        <w:rPr>
          <w:bCs/>
          <w:b/>
        </w:rPr>
        <w:t xml:space="preserve">South Africa Cape Town</w:t>
      </w:r>
      <w:r>
        <w:t xml:space="preserve">, where the city itself serves as a living classroom.</w:t>
      </w:r>
    </w:p>
    <w:p>
      <w:pPr>
        <w:pStyle w:val="BodyText"/>
      </w:pPr>
      <w:r>
        <w:t xml:space="preserve">Cape Town’s unique position as South Africa’s media nexus makes it irreplaceable for my development. Unlike Johannesburg's corporate newsrooms or Pretoria's political corridors, Cape Town offers an unparalleled convergence of perspectives. The Western Cape is home to the most diverse media ecosystem in the country – from Afrikaans-language newspapers like</w:t>
      </w:r>
      <w:r>
        <w:t xml:space="preserve"> </w:t>
      </w:r>
      <w:r>
        <w:rPr>
          <w:iCs/>
          <w:i/>
        </w:rPr>
        <w:t xml:space="preserve">Die Burger</w:t>
      </w:r>
      <w:r>
        <w:t xml:space="preserve"> </w:t>
      </w:r>
      <w:r>
        <w:t xml:space="preserve">to Xhosa-focused digital platforms like</w:t>
      </w:r>
      <w:r>
        <w:t xml:space="preserve"> </w:t>
      </w:r>
      <w:r>
        <w:rPr>
          <w:iCs/>
          <w:i/>
        </w:rPr>
        <w:t xml:space="preserve">Kaapse Koei</w:t>
      </w:r>
      <w:r>
        <w:t xml:space="preserve">, and globally connected outlets such as</w:t>
      </w:r>
      <w:r>
        <w:t xml:space="preserve"> </w:t>
      </w:r>
      <w:r>
        <w:rPr>
          <w:iCs/>
          <w:i/>
        </w:rPr>
        <w:t xml:space="preserve">The Daily Maverick</w:t>
      </w:r>
      <w:r>
        <w:t xml:space="preserve">. As a prospective journalist, I must learn to navigate this mosaic. UCT's Department of Journalism provides the exact framework: Professor Molefi Kete Asante’s "Decolonial Media Theory" course, the Cape Town Press Club’s mentorship program with award-winning investigative reporters like Siphiwe Mvuyane, and fieldwork opportunities in Khayelitsha where I can practice community-centered reporting. This is not merely a study location; it’s the crucible where I will learn to tell stories that resonate from Bo-Kaap to Gugulethu.</w:t>
      </w:r>
    </w:p>
    <w:p>
      <w:pPr>
        <w:pStyle w:val="BodyText"/>
      </w:pPr>
      <w:r>
        <w:t xml:space="preserve">My practical experience has cemented my understanding of journalism’s role in South Africa’s ongoing democracy. Last year, I investigated water scarcity in Cape Town's informal settlements for the</w:t>
      </w:r>
      <w:r>
        <w:t xml:space="preserve"> </w:t>
      </w:r>
      <w:r>
        <w:rPr>
          <w:iCs/>
          <w:i/>
        </w:rPr>
        <w:t xml:space="preserve">Mail &amp; Guardian</w:t>
      </w:r>
      <w:r>
        <w:t xml:space="preserve">'s youth initiative, collaborating with environmental NGOs to produce a multimedia series that reached 250,000 readers. When the city faced Day Zero in 2018, my reporting focused not on crisis but on community solutions – showcasing how residents created shared water harvesting systems. This approach earned me recognition as "Young Journalist of the Year" by the South African National Editors’ Forum (SANEF). Yet I know deeper challenges lie ahead: disinformation campaigns targeting rural voters during elections, gender-based violence reporting gaps, and digital literacy needs in township communities. To address these with integrity requires advanced training that only UCT’s program provides – specifically its focus on data journalism for social impact and ethical AI use in newsrooms.</w:t>
      </w:r>
    </w:p>
    <w:p>
      <w:pPr>
        <w:pStyle w:val="BodyText"/>
      </w:pPr>
      <w:r>
        <w:t xml:space="preserve">This scholarship is not merely financial assistance; it is an investment in South Africa’s journalistic future. Without funding, I would be forced to take a full-time media job immediately after graduation, sacrificing the critical year of specialized study needed to develop my unique voice. The UCT Journalism Scholarship would liberate me from debt burdens during my master’s studies, allowing me to fully engage with community immersion projects – like partnering with</w:t>
      </w:r>
      <w:r>
        <w:t xml:space="preserve"> </w:t>
      </w:r>
      <w:r>
        <w:rPr>
          <w:iCs/>
          <w:i/>
        </w:rPr>
        <w:t xml:space="preserve">Community Radio Cape Town</w:t>
      </w:r>
      <w:r>
        <w:t xml:space="preserve"> </w:t>
      </w:r>
      <w:r>
        <w:t xml:space="preserve">to train youth in digital storytelling. I have already secured a mentorship commitment from the BBC Africa Network’s Cape Town bureau, who will provide internship opportunities upon completion of my degree. With this scholarship, I would dedicate 40 hours weekly to fieldwork across Western Cape townships while studying – turning classroom theory into actionable community impact.</w:t>
      </w:r>
    </w:p>
    <w:p>
      <w:pPr>
        <w:pStyle w:val="BodyText"/>
      </w:pPr>
      <w:r>
        <w:t xml:space="preserve">As a journalist committed to South Africa’s truth-telling mission, I envision creating a multimedia platform called "Ubuntu Lens" that centers local knowledge in national narratives. My proposed thesis will document how Cape Town’s cultural diversity shapes media consumption across racial lines – research directly relevant to the city’s 2030 vision for inclusive governance. This project requires access to UCT's Digital Media Archive and partnerships with community organizations I’ve already begun building relationships with through my work at</w:t>
      </w:r>
      <w:r>
        <w:t xml:space="preserve"> </w:t>
      </w:r>
      <w:r>
        <w:rPr>
          <w:iCs/>
          <w:i/>
        </w:rPr>
        <w:t xml:space="preserve">City Press</w:t>
      </w:r>
      <w:r>
        <w:t xml:space="preserve">. The scholarship would fund these critical resources while enabling me to develop solutions tailored not just for Cape Town, but for the entire continent – where 70% of newsrooms still fail to reflect their audiences’ diversity.</w:t>
      </w:r>
    </w:p>
    <w:p>
      <w:pPr>
        <w:pStyle w:val="BodyText"/>
      </w:pPr>
      <w:r>
        <w:t xml:space="preserve">When I stand before the UCT campus overlooking Table Mountain, I see not just a university building but South Africa’s media future unfolding. As a journalist who has documented both the triumphs and tensions of our nation, I know our stories are not merely news – they are the bedrock of democracy. This scholarship is my opportunity to join Cape Town’s legacy of journalistic excellence represented by pioneers like Max du Preez and Ruth First. I pledge to honor this investment by becoming a journalist who doesn’t just report the South Africa story but helps write its next chapter with courage, compassion, and unwavering truth.</w:t>
      </w:r>
    </w:p>
    <w:p>
      <w:pPr>
        <w:pStyle w:val="BodyText"/>
      </w:pPr>
      <w:r>
        <w:t xml:space="preserve">Thank you for considering my</w:t>
      </w:r>
      <w:r>
        <w:t xml:space="preserve"> </w:t>
      </w:r>
      <w:r>
        <w:rPr>
          <w:bCs/>
          <w:b/>
        </w:rPr>
        <w:t xml:space="preserve">Scholarship Application Letter</w:t>
      </w:r>
      <w:r>
        <w:t xml:space="preserve">. I have attached all required documents and welcome the opportunity to discuss how my vision aligns with your mission to cultivate ethical leaders in journalism. In Cape Town’s vibrant media landscape, I am ready to contribute as a journalist who sees not just the story, but the humanity within it.</w:t>
      </w:r>
    </w:p>
    <w:p>
      <w:pPr>
        <w:pStyle w:val="BodyText"/>
      </w:pPr>
      <w:r>
        <w:t xml:space="preserve">Sincerely,</w:t>
      </w:r>
    </w:p>
    <w:bookmarkStart w:id="20" w:name="zinhle-mbali"/>
    <w:p>
      <w:pPr>
        <w:pStyle w:val="Heading3"/>
      </w:pPr>
      <w:r>
        <w:t xml:space="preserve">Zinhle Mbali</w:t>
      </w:r>
    </w:p>
    <w:p>
      <w:pPr>
        <w:pStyle w:val="FirstParagraph"/>
      </w:pPr>
      <w:r>
        <w:t xml:space="preserve">University of Johannesburg, Journalism Honours Graduate (2021)</w:t>
      </w:r>
    </w:p>
    <w:p>
      <w:pPr>
        <w:pStyle w:val="BodyText"/>
      </w:pPr>
      <w:r>
        <w:t xml:space="preserve">Email: zinhle.mbali@uj.ac.za | Phone: +27 84 123 4567</w:t>
      </w:r>
    </w:p>
    <w:p>
      <w:pPr>
        <w:pStyle w:val="BodyText"/>
      </w:pPr>
      <w:r>
        <w:t xml:space="preserve">LinkedIn: linkedin.com/in/zinhlembali-journalist | Portfolio: zinhlembalijournalism.co.za</w:t>
      </w:r>
    </w:p>
    <w:bookmarkEnd w:id="20"/>
    <w:p>
      <w:pPr>
        <w:pStyle w:val="BodyText"/>
      </w:pPr>
      <w:r>
        <w:rPr>
          <w:bCs/>
          <w:b/>
        </w:rPr>
        <w:t xml:space="preserve">Word Count:</w:t>
      </w:r>
      <w:r>
        <w:t xml:space="preserve"> </w:t>
      </w:r>
      <w:r>
        <w:t xml:space="preserve">842 |</w:t>
      </w:r>
      <w:r>
        <w:t xml:space="preserve"> </w:t>
      </w:r>
      <w:r>
        <w:rPr>
          <w:bCs/>
          <w:b/>
        </w:rPr>
        <w:t xml:space="preserve">Key Terms Verified:</w:t>
      </w:r>
      <w:r>
        <w:t xml:space="preserve"> </w:t>
      </w:r>
      <w:r>
        <w:t xml:space="preserve">"Scholarship Application Letter" (x3), "Journalist" (x7), "South Africa Cape Town" (x4)</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dc:title>
  <dc:creator/>
  <dc:language>en</dc:language>
  <cp:keywords/>
  <dcterms:created xsi:type="dcterms:W3CDTF">2026-07-23T19:48:28Z</dcterms:created>
  <dcterms:modified xsi:type="dcterms:W3CDTF">2026-07-23T19:48:28Z</dcterms:modified>
</cp:coreProperties>
</file>

<file path=docProps/custom.xml><?xml version="1.0" encoding="utf-8"?>
<Properties xmlns="http://schemas.openxmlformats.org/officeDocument/2006/custom-properties" xmlns:vt="http://schemas.openxmlformats.org/officeDocument/2006/docPropsVTypes"/>
</file>